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146E" w:rsidRDefault="001A1028" w:rsidP="001A1028">
      <w:pPr>
        <w:ind w:left="720" w:hanging="720"/>
        <w:jc w:val="center"/>
      </w:pPr>
      <w:r>
        <w:t xml:space="preserve">Experiment 3 </w:t>
      </w:r>
    </w:p>
    <w:p w:rsidR="001A1028" w:rsidRDefault="001A1028" w:rsidP="001A1028">
      <w:pPr>
        <w:ind w:left="720" w:hanging="720"/>
      </w:pPr>
      <w:proofErr w:type="gramStart"/>
      <w:r>
        <w:t>Participant  =</w:t>
      </w:r>
      <w:proofErr w:type="gramEnd"/>
      <w:r>
        <w:t xml:space="preserve"> Participant ID</w:t>
      </w:r>
    </w:p>
    <w:p w:rsidR="001A1028" w:rsidRDefault="001A1028" w:rsidP="001A1028">
      <w:pPr>
        <w:ind w:left="720" w:hanging="720"/>
      </w:pPr>
      <w:proofErr w:type="gramStart"/>
      <w:r>
        <w:t>Condition  =</w:t>
      </w:r>
      <w:proofErr w:type="gramEnd"/>
      <w:r>
        <w:t xml:space="preserve"> normal (Arial) SF (Sans </w:t>
      </w:r>
      <w:proofErr w:type="spellStart"/>
      <w:r>
        <w:t>Forgetica</w:t>
      </w:r>
      <w:proofErr w:type="spellEnd"/>
      <w:r>
        <w:t>)</w:t>
      </w:r>
    </w:p>
    <w:p w:rsidR="001A1028" w:rsidRDefault="001A1028" w:rsidP="001A1028">
      <w:pPr>
        <w:ind w:left="720" w:hanging="720"/>
      </w:pPr>
      <w:r>
        <w:t>Cr = # correct rejections</w:t>
      </w:r>
    </w:p>
    <w:p w:rsidR="001A1028" w:rsidRDefault="001A1028" w:rsidP="001A1028">
      <w:pPr>
        <w:ind w:left="720" w:hanging="720"/>
      </w:pPr>
      <w:r>
        <w:t>Fa = # false alarm rate</w:t>
      </w:r>
    </w:p>
    <w:p w:rsidR="001A1028" w:rsidRDefault="001A1028" w:rsidP="001A1028">
      <w:pPr>
        <w:ind w:left="720" w:hanging="720"/>
      </w:pPr>
      <w:r>
        <w:t>Hit = #of hits</w:t>
      </w:r>
    </w:p>
    <w:p w:rsidR="001A1028" w:rsidRDefault="001A1028" w:rsidP="001A1028">
      <w:pPr>
        <w:ind w:left="720" w:hanging="720"/>
      </w:pPr>
      <w:r>
        <w:t>Miss = # miss</w:t>
      </w:r>
    </w:p>
    <w:p w:rsidR="001A1028" w:rsidRDefault="001A1028" w:rsidP="001A1028">
      <w:pPr>
        <w:ind w:left="720" w:hanging="720"/>
      </w:pPr>
      <w:proofErr w:type="spellStart"/>
      <w:r>
        <w:t>Hr</w:t>
      </w:r>
      <w:proofErr w:type="spellEnd"/>
      <w:r>
        <w:t xml:space="preserve"> = hit rate </w:t>
      </w:r>
    </w:p>
    <w:p w:rsidR="001A1028" w:rsidRDefault="001A1028" w:rsidP="001A1028">
      <w:pPr>
        <w:ind w:left="720" w:hanging="720"/>
      </w:pPr>
      <w:proofErr w:type="spellStart"/>
      <w:r>
        <w:t>Zhr</w:t>
      </w:r>
      <w:proofErr w:type="spellEnd"/>
      <w:r>
        <w:t xml:space="preserve"> = z score </w:t>
      </w:r>
      <w:proofErr w:type="spellStart"/>
      <w:r>
        <w:t>hr</w:t>
      </w:r>
      <w:proofErr w:type="spellEnd"/>
    </w:p>
    <w:p w:rsidR="001A1028" w:rsidRDefault="001A1028" w:rsidP="001A1028">
      <w:pPr>
        <w:ind w:left="720" w:hanging="720"/>
      </w:pPr>
      <w:proofErr w:type="spellStart"/>
      <w:r>
        <w:t>Zfa</w:t>
      </w:r>
      <w:proofErr w:type="spellEnd"/>
      <w:r>
        <w:t xml:space="preserve"> = z score fa </w:t>
      </w:r>
    </w:p>
    <w:p w:rsidR="001A1028" w:rsidRDefault="001A1028" w:rsidP="001A1028">
      <w:pPr>
        <w:ind w:left="720" w:hanging="720"/>
      </w:pPr>
      <w:proofErr w:type="spellStart"/>
      <w:r>
        <w:t>Dprime</w:t>
      </w:r>
      <w:proofErr w:type="spellEnd"/>
      <w:r>
        <w:t xml:space="preserve">  = </w:t>
      </w:r>
      <w:proofErr w:type="spellStart"/>
      <w:r>
        <w:t>zhr</w:t>
      </w:r>
      <w:proofErr w:type="spellEnd"/>
      <w:r>
        <w:t xml:space="preserve"> – z fa</w:t>
      </w:r>
      <w:bookmarkStart w:id="0" w:name="_GoBack"/>
      <w:bookmarkEnd w:id="0"/>
    </w:p>
    <w:p w:rsidR="001A1028" w:rsidRDefault="001A1028" w:rsidP="001A1028">
      <w:pPr>
        <w:ind w:left="720" w:hanging="720"/>
      </w:pPr>
    </w:p>
    <w:sectPr w:rsidR="001A1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NTKytDA1sDQzMzdV0lEKTi0uzszPAykwrAUADH/fUiwAAAA="/>
  </w:docVars>
  <w:rsids>
    <w:rsidRoot w:val="001A1028"/>
    <w:rsid w:val="001A1028"/>
    <w:rsid w:val="00703299"/>
    <w:rsid w:val="00EF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107E6"/>
  <w15:chartTrackingRefBased/>
  <w15:docId w15:val="{4E99DE91-1A90-4222-BF4E-744397027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ller, Jason</dc:creator>
  <cp:keywords/>
  <dc:description/>
  <cp:lastModifiedBy>Geller, Jason</cp:lastModifiedBy>
  <cp:revision>1</cp:revision>
  <dcterms:created xsi:type="dcterms:W3CDTF">2020-08-17T15:38:00Z</dcterms:created>
  <dcterms:modified xsi:type="dcterms:W3CDTF">2020-08-17T15:41:00Z</dcterms:modified>
</cp:coreProperties>
</file>